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inshasa, Democratic Republic of the Congo</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Financial Development Foundation</w:t>
      </w:r>
      <w:r>
        <w:br/>
      </w:r>
      <w:r>
        <w:t xml:space="preserve">Geneva, Switzerland</w:t>
      </w:r>
    </w:p>
    <w:bookmarkStart w:id="20" w:name="X2f8f62e17b28452e5f805ae4c46f5b1218964ac"/>
    <w:p>
      <w:pPr>
        <w:pStyle w:val="Heading2"/>
      </w:pPr>
      <w:r>
        <w:t xml:space="preserve">Subject: Application for Scholarship to Pursue Advanced Financial Analyst Training in DR Congo Kinshasa</w:t>
      </w:r>
    </w:p>
    <w:p>
      <w:pPr>
        <w:pStyle w:val="FirstParagraph"/>
      </w:pPr>
      <w:r>
        <w:t xml:space="preserve">Dear Esteemed Scholarship Committee,</w:t>
      </w:r>
    </w:p>
    <w:p>
      <w:pPr>
        <w:pStyle w:val="BodyText"/>
      </w:pPr>
      <w:r>
        <w:t xml:space="preserve">It is with profound enthusiasm and unwavering commitment to transforming the financial landscape of my nation that I submit this Scholarship Application Letter. As a dedicated young professional hailing from Kinshasa, the bustling economic heart of DR Congo, I am applying for your esteemed scholarship to complete advanced certification in Financial Analysis. This opportunity represents not merely an educational advancement but a strategic investment in addressing critical economic challenges within DR Congo Kinshasa’s rapidly evolving financial ecosystem.</w:t>
      </w:r>
    </w:p>
    <w:p>
      <w:pPr>
        <w:pStyle w:val="BodyText"/>
      </w:pPr>
      <w:r>
        <w:t xml:space="preserve">My academic journey began at the University of Kinshasa, where I earned a Bachelor's degree in Finance with honors, focusing on African economic systems. During my studies, I conducted field research analyzing informal financial networks in Kinshasa’s urban markets—a critical yet overlooked segment accounting for over 65% of the city’s economic activity. My thesis explored how unbanked populations navigate monetary transactions through</w:t>
      </w:r>
      <w:r>
        <w:t xml:space="preserve"> </w:t>
      </w:r>
      <w:r>
        <w:rPr>
          <w:iCs/>
          <w:i/>
        </w:rPr>
        <w:t xml:space="preserve">chitenge</w:t>
      </w:r>
      <w:r>
        <w:t xml:space="preserve"> </w:t>
      </w:r>
      <w:r>
        <w:t xml:space="preserve">(informal credit circles), revealing systemic inefficiencies that perpetuate poverty cycles. This work ignited my passion for financial analysis as a tool for inclusive development, particularly in contexts where traditional banking infrastructure remains inaccessible.</w:t>
      </w:r>
    </w:p>
    <w:p>
      <w:pPr>
        <w:pStyle w:val="BodyText"/>
      </w:pPr>
      <w:r>
        <w:t xml:space="preserve">My professional experience has been equally formative. For the past three years, I have served as a junior financial analyst at Congolese Development Finance (CDF), Kinshasa’s premier microfinance institution. In this role, I developed cash flow models for 120+ small enterprises operating in the city's</w:t>
      </w:r>
      <w:r>
        <w:t xml:space="preserve"> </w:t>
      </w:r>
      <w:r>
        <w:rPr>
          <w:iCs/>
          <w:i/>
        </w:rPr>
        <w:t xml:space="preserve">gros marché</w:t>
      </w:r>
      <w:r>
        <w:t xml:space="preserve"> </w:t>
      </w:r>
      <w:r>
        <w:t xml:space="preserve">districts (including Gombe and Limete), identifying that 78% of businesses failed due to poor financial forecasting—not lack of opportunity. My analysis directly influenced CDF’s new "Financial Resilience Framework," which has since increased loan repayment rates by 42%. However, I recognize that advancing beyond basic analytics requires deeper expertise in risk assessment, data-driven decision-making, and regulatory compliance specific to Africa's emerging markets—a gap this scholarship will bridge.</w:t>
      </w:r>
    </w:p>
    <w:p>
      <w:pPr>
        <w:pStyle w:val="BodyText"/>
      </w:pPr>
      <w:r>
        <w:t xml:space="preserve">DR Congo Kinshasa’s economic reality demands precisely these advanced skills. As the continent’s third-largest city with 18 million inhabitants, Kinshasa faces unique financial challenges: a fragmented banking sector, volatile commodity markets (especially copper and cobalt), and limited access to transparent capital allocation systems. The World Bank reports that only 27% of Kinshasa’s adult population holds formal bank accounts. This creates fertile ground for financial analysts who can design solutions for informal economies—such as mobile money integration or micro-investment platforms—that respect local business practices while embedding financial discipline.</w:t>
      </w:r>
    </w:p>
    <w:p>
      <w:pPr>
        <w:pStyle w:val="BodyText"/>
      </w:pPr>
      <w:r>
        <w:t xml:space="preserve">My proposed curriculum, aligned with your foundation’s mission, includes six months at the African School of Economics (ASE) in Abidjan followed by a specialized internship at Kinshasa’s National Bank for Development. I will focus on three critical areas: 1) Developing predictive models for artisanal mining communities (a $3B sector employing 800K Kinshasa residents), 2) Creating credit-scoring algorithms for non-bankable entrepreneurs, and 3) Designing financial literacy modules tailored to Kinshasa’s diverse linguistic groups (French, Lingala, Swahili). This training directly addresses a critical skill shortage: the DRC Ministry of Finance recently reported that only 14 certified Financial Analysts serve the entire capital region—far below the required 200 for stable economic governance.</w:t>
      </w:r>
    </w:p>
    <w:p>
      <w:pPr>
        <w:pStyle w:val="BodyText"/>
      </w:pPr>
      <w:r>
        <w:t xml:space="preserve">I understand that scholarship support is a transformative opportunity for candidates like me. As a first-generation university graduate from Kinshasa’s N'Djili district, I’ve navigated significant financial constraints. This scholarship will cover tuition (estimated $7,500), research materials, and essential travel costs between Kinshasa and Abidjan—eliminating barriers that would otherwise force me to abandon this career path. Unlike many applicants from wealthier nations, I bring hyperlocal context: I speak five languages fluently, understand Kinshasa’s complex street-level economic dynamics, and have built trusted relationships with community leaders across 15 neighborhoods.</w:t>
      </w:r>
    </w:p>
    <w:p>
      <w:pPr>
        <w:pStyle w:val="BodyText"/>
      </w:pPr>
      <w:r>
        <w:t xml:space="preserve">My vision for DR Congo Kinshasa extends beyond personal achievement. Post-certification, I will establish the</w:t>
      </w:r>
      <w:r>
        <w:t xml:space="preserve"> </w:t>
      </w:r>
      <w:r>
        <w:rPr>
          <w:iCs/>
          <w:i/>
        </w:rPr>
        <w:t xml:space="preserve">Centre d'Analyse Financière de Kinshasa</w:t>
      </w:r>
      <w:r>
        <w:t xml:space="preserve"> </w:t>
      </w:r>
      <w:r>
        <w:t xml:space="preserve">(CAFK), a nonprofit hub providing pro-bono financial analysis services to micro-entrepreneurs. We will pilot an AI-assisted platform that translates informal trade data into actionable business insights—reducing loan default risks while empowering women-led cooperatives (which constitute 68% of Kinshasa’s street vendors). This initiative aligns with the DRC’s National Financial Inclusion Strategy 2025 and has already garnered preliminary interest from the Central Bank of DR Congo.</w:t>
      </w:r>
    </w:p>
    <w:p>
      <w:pPr>
        <w:pStyle w:val="BodyText"/>
      </w:pPr>
      <w:r>
        <w:t xml:space="preserve">I am acutely aware that becoming a Financial Analyst in DR Congo Kinshasa demands more than technical proficiency; it requires cultural intelligence, ethical rigor, and an unwavering commitment to community impact. My internship at CDF taught me that financial models must reflect local realities—such as accounting for seasonal rainfall patterns affecting market access or incorporating</w:t>
      </w:r>
      <w:r>
        <w:t xml:space="preserve"> </w:t>
      </w:r>
      <w:r>
        <w:rPr>
          <w:iCs/>
          <w:i/>
        </w:rPr>
        <w:t xml:space="preserve">mutual aid</w:t>
      </w:r>
      <w:r>
        <w:t xml:space="preserve"> </w:t>
      </w:r>
      <w:r>
        <w:t xml:space="preserve">networks into credit assessments. This scholarship is the catalyst I need to elevate these insights from theory into scalable solutions.</w:t>
      </w:r>
    </w:p>
    <w:p>
      <w:pPr>
        <w:pStyle w:val="BodyText"/>
      </w:pPr>
      <w:r>
        <w:t xml:space="preserve">The International Financial Development Foundation’s legacy of nurturing African financial leaders has been instrumental in my journey. Your partnership with institutions like the AfDB and CBO Kinshasa demonstrates a deep understanding of regional needs—exactly what this program requires. I have attached my detailed proposal, academic transcripts, and letters from Dr. Amani Mbemba (CDF Head of Risk) and Prof. Nkunda Kanza (University of Kinshasa Finance Chair), who attest to my capabilities and commitment.</w:t>
      </w:r>
    </w:p>
    <w:p>
      <w:pPr>
        <w:pStyle w:val="BodyText"/>
      </w:pPr>
      <w:r>
        <w:t xml:space="preserve">As Kinshasa transitions from a city of economic potential to one of sustainable growth, Financial Analysts must be the architects of this change. With your support, I will become a bridge between global best practices and DR Congo’s unique reality—turning complex financial data into tangible opportunities for 18 million people. This Scholarship Application Letter is not merely an application; it is a pledge to harness analytical excellence for Kinshasa’s prosperity.</w:t>
      </w:r>
    </w:p>
    <w:p>
      <w:pPr>
        <w:pStyle w:val="BodyText"/>
      </w:pPr>
      <w:r>
        <w:t xml:space="preserve">Thank you for considering my application. I welcome the opportunity to discuss how my skills and vision align with your foundation’s mission at your convenience.</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exactly</w:t>
      </w:r>
      <w:r>
        <w:t xml:space="preserve"> </w:t>
      </w:r>
      <w:r>
        <w:rPr>
          <w:bCs/>
          <w:b/>
        </w:rPr>
        <w:t xml:space="preserve">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dc:title>
  <dc:creator/>
  <dc:language>en</dc:language>
  <cp:keywords/>
  <dcterms:created xsi:type="dcterms:W3CDTF">2026-07-21T13:05:32Z</dcterms:created>
  <dcterms:modified xsi:type="dcterms:W3CDTF">2026-07-21T13:05:32Z</dcterms:modified>
</cp:coreProperties>
</file>

<file path=docProps/custom.xml><?xml version="1.0" encoding="utf-8"?>
<Properties xmlns="http://schemas.openxmlformats.org/officeDocument/2006/custom-properties" xmlns:vt="http://schemas.openxmlformats.org/officeDocument/2006/docPropsVTypes"/>
</file>